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05F2" w:rsidRDefault="006D05F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9A9B7F" wp14:editId="024C49C8">
                <wp:simplePos x="0" y="0"/>
                <wp:positionH relativeFrom="column">
                  <wp:posOffset>2209800</wp:posOffset>
                </wp:positionH>
                <wp:positionV relativeFrom="paragraph">
                  <wp:posOffset>2667000</wp:posOffset>
                </wp:positionV>
                <wp:extent cx="1447800" cy="1303020"/>
                <wp:effectExtent l="0" t="0" r="19050" b="1143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13030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D05F2" w:rsidRDefault="006D05F2" w:rsidP="006D05F2">
                            <w:pPr>
                              <w:jc w:val="center"/>
                            </w:pPr>
                            <w:r>
                              <w:t>Central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9A9B7F" id="Oval 1" o:spid="_x0000_s1026" style="position:absolute;margin-left:174pt;margin-top:210pt;width:114pt;height:102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" fillcolor="#5b9bd5 [3204]" strokecolor="#1f4d78 [1604]" strokeweight="1pt">
                <v:stroke joinstyle="miter"/>
                <v:textbox>
                  <w:txbxContent>
                    <w:p w:rsidR="006D05F2" w:rsidRDefault="006D05F2" w:rsidP="006D05F2">
                      <w:pPr>
                        <w:jc w:val="center"/>
                      </w:pPr>
                      <w:r>
                        <w:t>Central Database</w:t>
                      </w:r>
                    </w:p>
                  </w:txbxContent>
                </v:textbox>
              </v:oval>
            </w:pict>
          </mc:Fallback>
        </mc:AlternateContent>
      </w:r>
    </w:p>
    <w:p w:rsidR="006D05F2" w:rsidRPr="006D05F2" w:rsidRDefault="006D05F2" w:rsidP="006D05F2"/>
    <w:p w:rsidR="006D05F2" w:rsidRDefault="006D05F2" w:rsidP="006D05F2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621280</wp:posOffset>
                </wp:positionH>
                <wp:positionV relativeFrom="paragraph">
                  <wp:posOffset>144780</wp:posOffset>
                </wp:positionV>
                <wp:extent cx="678180" cy="662940"/>
                <wp:effectExtent l="0" t="0" r="26670" b="22860"/>
                <wp:wrapNone/>
                <wp:docPr id="6" name="Flowchart: Alternate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180" cy="66294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D05F2" w:rsidRDefault="006D05F2" w:rsidP="006D05F2">
                            <w:pPr>
                              <w:jc w:val="center"/>
                            </w:pPr>
                            <w:r>
                              <w:t>Web Cl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6" o:spid="_x0000_s1027" type="#_x0000_t176" style="position:absolute;margin-left:206.4pt;margin-top:11.4pt;width:53.4pt;height:52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" fillcolor="#5b9bd5 [3204]" strokecolor="#1f4d78 [1604]" strokeweight="1pt">
                <v:textbox>
                  <w:txbxContent>
                    <w:p w:rsidR="006D05F2" w:rsidRDefault="006D05F2" w:rsidP="006D05F2">
                      <w:pPr>
                        <w:jc w:val="center"/>
                      </w:pPr>
                      <w:r>
                        <w:t>Web Client</w:t>
                      </w:r>
                    </w:p>
                  </w:txbxContent>
                </v:textbox>
              </v:shape>
            </w:pict>
          </mc:Fallback>
        </mc:AlternateContent>
      </w:r>
    </w:p>
    <w:p w:rsidR="00A73A89" w:rsidRPr="006D05F2" w:rsidRDefault="00CA1869" w:rsidP="006D05F2">
      <w:pPr>
        <w:tabs>
          <w:tab w:val="left" w:pos="6324"/>
        </w:tabs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994660</wp:posOffset>
                </wp:positionH>
                <wp:positionV relativeFrom="paragraph">
                  <wp:posOffset>3183255</wp:posOffset>
                </wp:positionV>
                <wp:extent cx="15240" cy="655320"/>
                <wp:effectExtent l="76200" t="38100" r="80010" b="4953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65532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A6D8EB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35.8pt;margin-top:250.65pt;width:1.2pt;height:51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" strokecolor="#5b9bd5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FBCEDD" wp14:editId="1C3B9867">
                <wp:simplePos x="0" y="0"/>
                <wp:positionH relativeFrom="column">
                  <wp:posOffset>2438400</wp:posOffset>
                </wp:positionH>
                <wp:positionV relativeFrom="paragraph">
                  <wp:posOffset>3883025</wp:posOffset>
                </wp:positionV>
                <wp:extent cx="1219200" cy="845820"/>
                <wp:effectExtent l="0" t="0" r="19050" b="1143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8458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D05F2" w:rsidRDefault="006D05F2" w:rsidP="006D05F2">
                            <w:pPr>
                              <w:jc w:val="center"/>
                            </w:pPr>
                            <w:r>
                              <w:t>Locations</w:t>
                            </w:r>
                          </w:p>
                          <w:p w:rsidR="00CA1869" w:rsidRDefault="00CA1869" w:rsidP="006D05F2">
                            <w:pPr>
                              <w:jc w:val="center"/>
                            </w:pPr>
                            <w:r>
                              <w:t>This represent all lo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9FBCEDD" id="Rounded Rectangle 5" o:spid="_x0000_s1028" style="position:absolute;margin-left:192pt;margin-top:305.75pt;width:96pt;height:66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" fillcolor="#5b9bd5 [3204]" strokecolor="#1f4d78 [1604]" strokeweight="1pt">
                <v:stroke joinstyle="miter"/>
                <v:textbox>
                  <w:txbxContent>
                    <w:p w:rsidR="006D05F2" w:rsidRDefault="006D05F2" w:rsidP="006D05F2">
                      <w:pPr>
                        <w:jc w:val="center"/>
                      </w:pPr>
                      <w:r>
                        <w:t>Locations</w:t>
                      </w:r>
                    </w:p>
                    <w:p w:rsidR="00CA1869" w:rsidRDefault="00CA1869" w:rsidP="006D05F2">
                      <w:pPr>
                        <w:jc w:val="center"/>
                      </w:pPr>
                      <w:r>
                        <w:t>This represent all locations</w:t>
                      </w:r>
                    </w:p>
                  </w:txbxContent>
                </v:textbox>
              </v:roundrect>
            </w:pict>
          </mc:Fallback>
        </mc:AlternateContent>
      </w:r>
      <w:r w:rsidR="006D05F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BE5642" wp14:editId="2E000615">
                <wp:simplePos x="0" y="0"/>
                <wp:positionH relativeFrom="column">
                  <wp:posOffset>2933700</wp:posOffset>
                </wp:positionH>
                <wp:positionV relativeFrom="paragraph">
                  <wp:posOffset>629285</wp:posOffset>
                </wp:positionV>
                <wp:extent cx="22860" cy="1104900"/>
                <wp:effectExtent l="76200" t="38100" r="7239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1049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9C8D9F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231pt;margin-top:49.55pt;width:1.8pt;height:87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" strokecolor="#5b9bd5 [3204]" strokeweight=".5pt">
                <v:stroke startarrow="block" endarrow="block" joinstyle="miter"/>
              </v:shape>
            </w:pict>
          </mc:Fallback>
        </mc:AlternateContent>
      </w:r>
      <w:r w:rsidR="006D05F2">
        <w:tab/>
      </w:r>
    </w:p>
    <w:sectPr w:rsidR="00A73A89" w:rsidRPr="006D0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NzM2MTU3MDA2MDNS0lEKTi0uzszPAykwrAUAeKsxciwAAAA="/>
  </w:docVars>
  <w:rsids>
    <w:rsidRoot w:val="006D05F2"/>
    <w:rsid w:val="001165B6"/>
    <w:rsid w:val="006D05F2"/>
    <w:rsid w:val="008E269E"/>
    <w:rsid w:val="00A73A89"/>
    <w:rsid w:val="00CA1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8ACEDD-D0BF-469F-BA96-78390AACB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48611-F8A3-4E88-A6EF-76BE27B5F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vins R.</dc:creator>
  <cp:keywords/>
  <dc:description/>
  <cp:lastModifiedBy>Shevins R.</cp:lastModifiedBy>
  <cp:revision>2</cp:revision>
  <dcterms:created xsi:type="dcterms:W3CDTF">2016-09-06T23:45:00Z</dcterms:created>
  <dcterms:modified xsi:type="dcterms:W3CDTF">2016-09-06T23:45:00Z</dcterms:modified>
</cp:coreProperties>
</file>